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9c75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366df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4ba41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8aca9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36a95e7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aca42d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6e6274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eac788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4:52:03Z</dcterms:created>
  <dcterms:modified xsi:type="dcterms:W3CDTF">2021-12-27T14:52:03Z</dcterms:modified>
</cp:coreProperties>
</file>